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47CB" w14:textId="223F256E" w:rsidR="00686F07" w:rsidRPr="00686F07" w:rsidRDefault="00142F8E" w:rsidP="00686F07">
      <w:pPr>
        <w:spacing w:line="360" w:lineRule="auto"/>
        <w:ind w:left="3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Information Technology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Project Management (</w:t>
      </w:r>
      <w:r>
        <w:rPr>
          <w:rFonts w:ascii="Times New Roman" w:hAnsi="Times New Roman"/>
          <w:b/>
          <w:bCs/>
          <w:sz w:val="26"/>
          <w:szCs w:val="26"/>
        </w:rPr>
        <w:t>IT3040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>)</w:t>
      </w:r>
    </w:p>
    <w:p w14:paraId="78C82EDF" w14:textId="38DA4308" w:rsidR="00D62F05" w:rsidRPr="00A408C4" w:rsidRDefault="008950A7" w:rsidP="00A408C4">
      <w:pPr>
        <w:pStyle w:val="ListParagraph"/>
        <w:spacing w:line="360" w:lineRule="auto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                                   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Assessment </w:t>
      </w:r>
      <w:r w:rsidR="005204A1">
        <w:rPr>
          <w:rFonts w:ascii="Times New Roman" w:hAnsi="Times New Roman"/>
          <w:b/>
          <w:bCs/>
          <w:sz w:val="26"/>
          <w:szCs w:val="26"/>
        </w:rPr>
        <w:t>5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86F07">
        <w:rPr>
          <w:rFonts w:ascii="Times New Roman" w:hAnsi="Times New Roman"/>
          <w:b/>
          <w:bCs/>
          <w:sz w:val="26"/>
          <w:szCs w:val="26"/>
        </w:rPr>
        <w:t>–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DC2078">
        <w:rPr>
          <w:rFonts w:ascii="Times New Roman" w:hAnsi="Times New Roman"/>
          <w:b/>
          <w:bCs/>
          <w:sz w:val="26"/>
          <w:szCs w:val="26"/>
        </w:rPr>
        <w:t>Contribution to the Assessment</w:t>
      </w: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1638"/>
        <w:gridCol w:w="1872"/>
        <w:gridCol w:w="3007"/>
        <w:gridCol w:w="4504"/>
      </w:tblGrid>
      <w:tr w:rsidR="00EC4191" w:rsidRPr="00A408C4" w14:paraId="5634AE36" w14:textId="77777777" w:rsidTr="00DC612E">
        <w:trPr>
          <w:trHeight w:val="818"/>
        </w:trPr>
        <w:tc>
          <w:tcPr>
            <w:tcW w:w="1638" w:type="dxa"/>
            <w:vAlign w:val="center"/>
          </w:tcPr>
          <w:p w14:paraId="37AF1179" w14:textId="31073390" w:rsidR="00EC4191" w:rsidRPr="00A408C4" w:rsidRDefault="00EC4191" w:rsidP="00686F0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/>
                <w:sz w:val="24"/>
                <w:szCs w:val="24"/>
              </w:rPr>
              <w:t>Group ID</w:t>
            </w:r>
          </w:p>
        </w:tc>
        <w:tc>
          <w:tcPr>
            <w:tcW w:w="1872" w:type="dxa"/>
            <w:vAlign w:val="center"/>
          </w:tcPr>
          <w:p w14:paraId="32BB0FC2" w14:textId="2A37BF35" w:rsidR="00EC4191" w:rsidRPr="00A408C4" w:rsidRDefault="00EC4191" w:rsidP="00686F07">
            <w:pPr>
              <w:spacing w:after="120"/>
              <w:ind w:right="-156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/>
                <w:sz w:val="24"/>
                <w:szCs w:val="24"/>
              </w:rPr>
              <w:t>Student Reg. No</w:t>
            </w:r>
          </w:p>
        </w:tc>
        <w:tc>
          <w:tcPr>
            <w:tcW w:w="3007" w:type="dxa"/>
            <w:vAlign w:val="center"/>
          </w:tcPr>
          <w:p w14:paraId="4D584AEF" w14:textId="77777777" w:rsidR="00EC4191" w:rsidRPr="00A408C4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4504" w:type="dxa"/>
            <w:vAlign w:val="center"/>
          </w:tcPr>
          <w:p w14:paraId="4F3F9B46" w14:textId="77777777" w:rsidR="00EC4191" w:rsidRPr="00A408C4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EC4191" w:rsidRPr="00A408C4" w14:paraId="51EEFD4B" w14:textId="77777777" w:rsidTr="00DC612E">
        <w:trPr>
          <w:trHeight w:val="1728"/>
        </w:trPr>
        <w:tc>
          <w:tcPr>
            <w:tcW w:w="1638" w:type="dxa"/>
            <w:vMerge w:val="restart"/>
            <w:vAlign w:val="center"/>
          </w:tcPr>
          <w:p w14:paraId="323D737C" w14:textId="1D18777B" w:rsidR="00EC4191" w:rsidRPr="00A408C4" w:rsidRDefault="00A408C4" w:rsidP="00686F0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08C4">
              <w:rPr>
                <w:rFonts w:ascii="Segoe UI" w:hAnsi="Segoe UI" w:cs="Segoe UI"/>
                <w:b/>
                <w:bCs/>
                <w:color w:val="242424"/>
                <w:sz w:val="24"/>
                <w:szCs w:val="24"/>
                <w:shd w:val="clear" w:color="auto" w:fill="FFFFFF"/>
              </w:rPr>
              <w:t>REG/WD/04</w:t>
            </w:r>
          </w:p>
        </w:tc>
        <w:tc>
          <w:tcPr>
            <w:tcW w:w="1872" w:type="dxa"/>
            <w:vAlign w:val="center"/>
          </w:tcPr>
          <w:p w14:paraId="3E0C2908" w14:textId="65589296" w:rsidR="00EC4191" w:rsidRPr="00A408C4" w:rsidRDefault="00A72C6B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Cs/>
                <w:sz w:val="24"/>
                <w:szCs w:val="24"/>
              </w:rPr>
              <w:t>IT20182946</w:t>
            </w:r>
          </w:p>
        </w:tc>
        <w:tc>
          <w:tcPr>
            <w:tcW w:w="3007" w:type="dxa"/>
            <w:vAlign w:val="center"/>
          </w:tcPr>
          <w:p w14:paraId="738EE275" w14:textId="6A047FDA" w:rsidR="00EC4191" w:rsidRPr="00A408C4" w:rsidRDefault="00A72C6B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A408C4">
              <w:rPr>
                <w:rFonts w:ascii="Times New Roman" w:hAnsi="Times New Roman" w:cs="Times New Roman"/>
                <w:bCs/>
                <w:sz w:val="24"/>
                <w:szCs w:val="24"/>
              </w:rPr>
              <w:t>Samarasinghe.A.V.M.S</w:t>
            </w:r>
            <w:proofErr w:type="spellEnd"/>
          </w:p>
        </w:tc>
        <w:tc>
          <w:tcPr>
            <w:tcW w:w="4504" w:type="dxa"/>
            <w:vAlign w:val="center"/>
          </w:tcPr>
          <w:p w14:paraId="688EF50B" w14:textId="77777777" w:rsidR="001B51B8" w:rsidRPr="00A408C4" w:rsidRDefault="001B51B8" w:rsidP="00F01189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0E368715" w14:textId="59A9F7A9" w:rsidR="00F01189" w:rsidRPr="00A408C4" w:rsidRDefault="00F01189" w:rsidP="00F0118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Monthly payment Function</w:t>
            </w:r>
          </w:p>
          <w:p w14:paraId="5CE8EE4B" w14:textId="117C7B09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Add monthly payment</w:t>
            </w:r>
          </w:p>
          <w:p w14:paraId="6F88B333" w14:textId="5B358A51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View payment history</w:t>
            </w:r>
          </w:p>
          <w:p w14:paraId="6F0A9FE4" w14:textId="3CA617F9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Update payment details</w:t>
            </w:r>
          </w:p>
          <w:p w14:paraId="05A4D635" w14:textId="1B625090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Delete payment details</w:t>
            </w:r>
          </w:p>
          <w:p w14:paraId="1FBA63C8" w14:textId="004D9F68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 xml:space="preserve">Search payment details </w:t>
            </w:r>
          </w:p>
          <w:p w14:paraId="3CE906CA" w14:textId="1894F777" w:rsidR="002C1C23" w:rsidRPr="00A408C4" w:rsidRDefault="002C1C23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Generate monthly report</w:t>
            </w:r>
          </w:p>
          <w:p w14:paraId="0949EB4A" w14:textId="77777777" w:rsidR="001B51B8" w:rsidRPr="00A408C4" w:rsidRDefault="001B51B8" w:rsidP="00F01189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3B7EE5BE" w14:textId="4F5BA15A" w:rsidR="00F01189" w:rsidRPr="00A408C4" w:rsidRDefault="00F01189" w:rsidP="00F01189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Delay payment Function</w:t>
            </w:r>
          </w:p>
          <w:p w14:paraId="0E408E35" w14:textId="34DDDF5B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Add delay payment</w:t>
            </w:r>
          </w:p>
          <w:p w14:paraId="5D9C351C" w14:textId="77777777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View payment history</w:t>
            </w:r>
          </w:p>
          <w:p w14:paraId="4CAE534E" w14:textId="77777777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Update payment details</w:t>
            </w:r>
          </w:p>
          <w:p w14:paraId="56BEB2E6" w14:textId="5E63E792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Delete payment details</w:t>
            </w:r>
          </w:p>
          <w:p w14:paraId="39B7C234" w14:textId="1A381BE0" w:rsidR="002C1C23" w:rsidRPr="00A408C4" w:rsidRDefault="002C1C23" w:rsidP="002C1C23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Generate delay report</w:t>
            </w:r>
          </w:p>
          <w:p w14:paraId="4B929871" w14:textId="36B6F61C" w:rsidR="00EC4191" w:rsidRPr="00A408C4" w:rsidRDefault="00F01189" w:rsidP="00686F07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 xml:space="preserve">Search payment details </w:t>
            </w:r>
          </w:p>
        </w:tc>
      </w:tr>
      <w:tr w:rsidR="00EC4191" w:rsidRPr="00A408C4" w14:paraId="5E276320" w14:textId="77777777" w:rsidTr="00DC612E">
        <w:trPr>
          <w:trHeight w:val="1604"/>
        </w:trPr>
        <w:tc>
          <w:tcPr>
            <w:tcW w:w="1638" w:type="dxa"/>
            <w:vMerge/>
            <w:vAlign w:val="center"/>
          </w:tcPr>
          <w:p w14:paraId="3CE33956" w14:textId="77777777" w:rsidR="00EC4191" w:rsidRPr="00A408C4" w:rsidRDefault="00EC4191" w:rsidP="00686F07">
            <w:pPr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1872" w:type="dxa"/>
            <w:vAlign w:val="center"/>
          </w:tcPr>
          <w:p w14:paraId="587802B5" w14:textId="2FDE6FDA" w:rsidR="00EC4191" w:rsidRPr="00A408C4" w:rsidRDefault="00A72C6B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A408C4">
              <w:rPr>
                <w:rFonts w:ascii="Times New Roman" w:hAnsi="Times New Roman" w:cs="Times New Roman"/>
                <w:bCs/>
                <w:sz w:val="24"/>
                <w:szCs w:val="24"/>
              </w:rPr>
              <w:t>IT20150198</w:t>
            </w:r>
          </w:p>
        </w:tc>
        <w:tc>
          <w:tcPr>
            <w:tcW w:w="3007" w:type="dxa"/>
            <w:vAlign w:val="center"/>
          </w:tcPr>
          <w:p w14:paraId="0F0CB924" w14:textId="54388873" w:rsidR="00EC4191" w:rsidRPr="00A408C4" w:rsidRDefault="00A72C6B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A408C4">
              <w:rPr>
                <w:rFonts w:ascii="Times New Roman" w:hAnsi="Times New Roman" w:cs="Times New Roman"/>
                <w:bCs/>
                <w:sz w:val="24"/>
                <w:szCs w:val="24"/>
              </w:rPr>
              <w:t>Mudalige.A.K.M.M.M</w:t>
            </w:r>
            <w:proofErr w:type="spellEnd"/>
          </w:p>
        </w:tc>
        <w:tc>
          <w:tcPr>
            <w:tcW w:w="4504" w:type="dxa"/>
            <w:vAlign w:val="center"/>
          </w:tcPr>
          <w:p w14:paraId="195CA44E" w14:textId="26DC849D" w:rsidR="00D2259B" w:rsidRPr="00A408C4" w:rsidRDefault="00D2259B" w:rsidP="00D2259B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Book Transaction Function</w:t>
            </w:r>
          </w:p>
          <w:p w14:paraId="12181483" w14:textId="44812F8F" w:rsidR="00D2259B" w:rsidRPr="00A408C4" w:rsidRDefault="00D2259B" w:rsidP="00D2259B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 xml:space="preserve">Add new book request </w:t>
            </w:r>
          </w:p>
          <w:p w14:paraId="40D7A6B4" w14:textId="586F62B0" w:rsidR="00D2259B" w:rsidRPr="00A408C4" w:rsidRDefault="00F7174B" w:rsidP="00D2259B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Update transaction details</w:t>
            </w:r>
          </w:p>
          <w:p w14:paraId="15CD9286" w14:textId="1226AB14" w:rsidR="00F7174B" w:rsidRPr="00A408C4" w:rsidRDefault="00F7174B" w:rsidP="00F7174B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Delete transaction details</w:t>
            </w:r>
          </w:p>
          <w:p w14:paraId="707DCD65" w14:textId="4C4D03BC" w:rsidR="00F01189" w:rsidRPr="00A408C4" w:rsidRDefault="00F01189" w:rsidP="00F01189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View request history</w:t>
            </w:r>
          </w:p>
          <w:p w14:paraId="4429E1F0" w14:textId="75922F1F" w:rsidR="00F7174B" w:rsidRPr="00A408C4" w:rsidRDefault="00F7174B" w:rsidP="00D2259B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 xml:space="preserve">Search transaction details </w:t>
            </w:r>
          </w:p>
          <w:p w14:paraId="76275651" w14:textId="6543602D" w:rsidR="00EC4191" w:rsidRPr="00A408C4" w:rsidRDefault="002C1C23" w:rsidP="00686F07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  <w:t>Generate history report</w:t>
            </w:r>
          </w:p>
        </w:tc>
      </w:tr>
      <w:tr w:rsidR="00EC4191" w:rsidRPr="00A408C4" w14:paraId="7B3FEDCB" w14:textId="77777777" w:rsidTr="00DC612E">
        <w:trPr>
          <w:trHeight w:val="1604"/>
        </w:trPr>
        <w:tc>
          <w:tcPr>
            <w:tcW w:w="1638" w:type="dxa"/>
            <w:vMerge/>
            <w:vAlign w:val="center"/>
          </w:tcPr>
          <w:p w14:paraId="5AE62D75" w14:textId="77777777" w:rsidR="00EC4191" w:rsidRPr="00A408C4" w:rsidRDefault="00EC4191" w:rsidP="00686F07">
            <w:pPr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1872" w:type="dxa"/>
            <w:vAlign w:val="center"/>
          </w:tcPr>
          <w:p w14:paraId="2812ACA6" w14:textId="22FA7965" w:rsidR="00EC4191" w:rsidRPr="00A408C4" w:rsidRDefault="00A72C6B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IT20165970</w:t>
            </w:r>
          </w:p>
        </w:tc>
        <w:tc>
          <w:tcPr>
            <w:tcW w:w="3007" w:type="dxa"/>
            <w:vAlign w:val="center"/>
          </w:tcPr>
          <w:p w14:paraId="6F7636F7" w14:textId="73B18F8B" w:rsidR="00EC4191" w:rsidRPr="00A408C4" w:rsidRDefault="00A408C4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proofErr w:type="spellStart"/>
            <w:r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Wickramarathna</w:t>
            </w:r>
            <w:r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.</w:t>
            </w:r>
            <w:r w:rsidR="00A72C6B"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I.E</w:t>
            </w:r>
            <w:proofErr w:type="spellEnd"/>
          </w:p>
        </w:tc>
        <w:tc>
          <w:tcPr>
            <w:tcW w:w="4504" w:type="dxa"/>
            <w:vAlign w:val="center"/>
          </w:tcPr>
          <w:p w14:paraId="3E3B9685" w14:textId="77777777" w:rsidR="001B51B8" w:rsidRPr="00A408C4" w:rsidRDefault="001B51B8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2F5FE7C8" w14:textId="77777777" w:rsidR="001B51B8" w:rsidRPr="00A408C4" w:rsidRDefault="001B51B8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7772B0EB" w14:textId="73D43771" w:rsidR="00A72C6B" w:rsidRPr="00A408C4" w:rsidRDefault="00A72C6B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Author Management Function</w:t>
            </w:r>
          </w:p>
          <w:p w14:paraId="05FA20AF" w14:textId="77777777" w:rsidR="00A72C6B" w:rsidRPr="00A408C4" w:rsidRDefault="00A72C6B" w:rsidP="00A72C6B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Add new Author</w:t>
            </w:r>
          </w:p>
          <w:p w14:paraId="67C4900C" w14:textId="77777777" w:rsidR="00A72C6B" w:rsidRPr="00A408C4" w:rsidRDefault="00A72C6B" w:rsidP="00A72C6B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Search author details</w:t>
            </w:r>
          </w:p>
          <w:p w14:paraId="7AD6F838" w14:textId="77777777" w:rsidR="00A72C6B" w:rsidRPr="00A408C4" w:rsidRDefault="00A72C6B" w:rsidP="00A72C6B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View all author in the system</w:t>
            </w:r>
          </w:p>
          <w:p w14:paraId="23FD70B6" w14:textId="77777777" w:rsidR="00A72C6B" w:rsidRPr="00A408C4" w:rsidRDefault="00A72C6B" w:rsidP="00A72C6B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Author Report</w:t>
            </w:r>
          </w:p>
          <w:p w14:paraId="0FBA316E" w14:textId="77777777" w:rsidR="001B51B8" w:rsidRPr="00A408C4" w:rsidRDefault="001B51B8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55D037F1" w14:textId="56BDD866" w:rsidR="00A72C6B" w:rsidRPr="00A408C4" w:rsidRDefault="00A72C6B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E-Book Management Function</w:t>
            </w:r>
          </w:p>
          <w:p w14:paraId="2FFEF430" w14:textId="77777777" w:rsidR="00A72C6B" w:rsidRPr="00A408C4" w:rsidRDefault="00A72C6B" w:rsidP="00A72C6B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Add new e-book</w:t>
            </w:r>
          </w:p>
          <w:p w14:paraId="62EAB4E5" w14:textId="77777777" w:rsidR="00A72C6B" w:rsidRPr="00A408C4" w:rsidRDefault="00A72C6B" w:rsidP="00A72C6B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Delete e-books</w:t>
            </w:r>
          </w:p>
          <w:p w14:paraId="612A9EC3" w14:textId="77777777" w:rsidR="00A72C6B" w:rsidRPr="00A408C4" w:rsidRDefault="00A72C6B" w:rsidP="00A72C6B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View all e-books in the system</w:t>
            </w:r>
          </w:p>
          <w:p w14:paraId="122A5672" w14:textId="77777777" w:rsidR="00F01189" w:rsidRPr="00A408C4" w:rsidRDefault="00F01189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u w:val="single"/>
              </w:rPr>
            </w:pPr>
          </w:p>
          <w:p w14:paraId="60929F31" w14:textId="3ECE79FB" w:rsidR="00A72C6B" w:rsidRPr="00A408C4" w:rsidRDefault="00A72C6B" w:rsidP="00A72C6B">
            <w:pPr>
              <w:shd w:val="clear" w:color="auto" w:fill="FFFFFF"/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color w:val="242424"/>
                <w:sz w:val="24"/>
                <w:szCs w:val="24"/>
                <w:u w:val="single"/>
              </w:rPr>
              <w:t>Book Management Function</w:t>
            </w:r>
          </w:p>
          <w:p w14:paraId="73F21156" w14:textId="77777777" w:rsidR="00A72C6B" w:rsidRPr="00A408C4" w:rsidRDefault="00A72C6B" w:rsidP="00A72C6B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View all recommended books in the system</w:t>
            </w:r>
          </w:p>
          <w:p w14:paraId="252799B1" w14:textId="1B11F2AC" w:rsidR="001B51B8" w:rsidRPr="00A408C4" w:rsidRDefault="00A72C6B" w:rsidP="00686F07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color w:val="242424"/>
                <w:sz w:val="24"/>
                <w:szCs w:val="24"/>
                <w:lang w:val="en-GB"/>
              </w:rPr>
              <w:t>Book Report</w:t>
            </w:r>
          </w:p>
        </w:tc>
      </w:tr>
      <w:tr w:rsidR="00EC4191" w:rsidRPr="00A408C4" w14:paraId="081A7AEE" w14:textId="77777777" w:rsidTr="00DC612E">
        <w:trPr>
          <w:trHeight w:val="1604"/>
        </w:trPr>
        <w:tc>
          <w:tcPr>
            <w:tcW w:w="1638" w:type="dxa"/>
            <w:vMerge/>
            <w:vAlign w:val="center"/>
          </w:tcPr>
          <w:p w14:paraId="59206AF3" w14:textId="77777777" w:rsidR="00EC4191" w:rsidRPr="00A408C4" w:rsidRDefault="00EC4191" w:rsidP="00686F07">
            <w:pPr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  <w:tc>
          <w:tcPr>
            <w:tcW w:w="1872" w:type="dxa"/>
            <w:vAlign w:val="center"/>
          </w:tcPr>
          <w:p w14:paraId="5E92846C" w14:textId="05389F71" w:rsidR="00EC4191" w:rsidRPr="00A408C4" w:rsidRDefault="008950A7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r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IT20173036</w:t>
            </w:r>
          </w:p>
        </w:tc>
        <w:tc>
          <w:tcPr>
            <w:tcW w:w="3007" w:type="dxa"/>
            <w:vAlign w:val="center"/>
          </w:tcPr>
          <w:p w14:paraId="35EF10DB" w14:textId="543980FD" w:rsidR="00EC4191" w:rsidRPr="00A408C4" w:rsidRDefault="008950A7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  <w:proofErr w:type="spellStart"/>
            <w:r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P</w:t>
            </w:r>
            <w:r w:rsid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eiris</w:t>
            </w:r>
            <w:r w:rsidRPr="00A408C4">
              <w:rPr>
                <w:rFonts w:ascii="Times New Roman" w:hAnsi="Times New Roman" w:cs="Times New Roman"/>
                <w:bCs/>
                <w:color w:val="242424"/>
                <w:sz w:val="24"/>
                <w:szCs w:val="24"/>
                <w:shd w:val="clear" w:color="auto" w:fill="FFFFFF"/>
              </w:rPr>
              <w:t>.H.T.D.P</w:t>
            </w:r>
            <w:proofErr w:type="spellEnd"/>
          </w:p>
        </w:tc>
        <w:tc>
          <w:tcPr>
            <w:tcW w:w="4504" w:type="dxa"/>
            <w:vAlign w:val="center"/>
          </w:tcPr>
          <w:p w14:paraId="3D7C6D96" w14:textId="77777777" w:rsidR="00A408C4" w:rsidRDefault="00A408C4" w:rsidP="008950A7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u w:val="single"/>
              </w:rPr>
            </w:pPr>
          </w:p>
          <w:p w14:paraId="6704E7FE" w14:textId="64CD928F" w:rsidR="008950A7" w:rsidRPr="00A408C4" w:rsidRDefault="008950A7" w:rsidP="008950A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  <w:t>Recommendation Books</w:t>
            </w:r>
          </w:p>
          <w:p w14:paraId="4244FC4D" w14:textId="77777777" w:rsidR="008950A7" w:rsidRPr="00A408C4" w:rsidRDefault="008950A7" w:rsidP="008950A7">
            <w:pPr>
              <w:numPr>
                <w:ilvl w:val="0"/>
                <w:numId w:val="18"/>
              </w:numPr>
              <w:spacing w:before="100" w:beforeAutospacing="1" w:after="100" w:afterAutospacing="1"/>
              <w:ind w:left="84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dd Recommendation books</w:t>
            </w:r>
          </w:p>
          <w:p w14:paraId="6B8FE791" w14:textId="77777777" w:rsidR="008950A7" w:rsidRPr="00A408C4" w:rsidRDefault="008950A7" w:rsidP="008950A7">
            <w:pPr>
              <w:numPr>
                <w:ilvl w:val="0"/>
                <w:numId w:val="18"/>
              </w:numPr>
              <w:spacing w:before="100" w:beforeAutospacing="1" w:after="100" w:afterAutospacing="1"/>
              <w:ind w:left="84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lete recommendation books</w:t>
            </w:r>
          </w:p>
          <w:p w14:paraId="0AB39E77" w14:textId="77777777" w:rsidR="008950A7" w:rsidRPr="00A408C4" w:rsidRDefault="008950A7" w:rsidP="008950A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arch borrowed books</w:t>
            </w:r>
          </w:p>
          <w:p w14:paraId="27D2E737" w14:textId="77777777" w:rsidR="008950A7" w:rsidRPr="00A408C4" w:rsidRDefault="008950A7" w:rsidP="008950A7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408C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enerate book report</w:t>
            </w:r>
          </w:p>
          <w:p w14:paraId="2F66716F" w14:textId="77777777" w:rsidR="00EC4191" w:rsidRPr="00A408C4" w:rsidRDefault="00EC4191" w:rsidP="00686F07">
            <w:pPr>
              <w:spacing w:after="160"/>
              <w:rPr>
                <w:rFonts w:ascii="Times New Roman" w:hAnsi="Times New Roman" w:cs="Times New Roman"/>
                <w:bCs/>
                <w:sz w:val="24"/>
                <w:szCs w:val="24"/>
                <w:u w:val="single"/>
              </w:rPr>
            </w:pPr>
          </w:p>
        </w:tc>
      </w:tr>
    </w:tbl>
    <w:p w14:paraId="7AEABA80" w14:textId="77777777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p w14:paraId="702C0F6E" w14:textId="576022E4" w:rsidR="00C026F0" w:rsidRDefault="005521B3" w:rsidP="00796B0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urce </w:t>
      </w:r>
      <w:r w:rsidR="00435935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ile </w:t>
      </w:r>
      <w:r w:rsidR="0043593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ubmission </w:t>
      </w:r>
      <w:r w:rsidR="00435935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older </w:t>
      </w:r>
      <w:r w:rsidR="00435935">
        <w:rPr>
          <w:rFonts w:ascii="Times New Roman" w:hAnsi="Times New Roman" w:cs="Times New Roman"/>
        </w:rPr>
        <w:t>o</w:t>
      </w:r>
      <w:r w:rsidR="00C026F0">
        <w:rPr>
          <w:rFonts w:ascii="Times New Roman" w:hAnsi="Times New Roman" w:cs="Times New Roman"/>
        </w:rPr>
        <w:t xml:space="preserve">ne </w:t>
      </w:r>
      <w:r w:rsidR="00435935">
        <w:rPr>
          <w:rFonts w:ascii="Times New Roman" w:hAnsi="Times New Roman" w:cs="Times New Roman"/>
        </w:rPr>
        <w:t>d</w:t>
      </w:r>
      <w:r w:rsidR="00C026F0">
        <w:rPr>
          <w:rFonts w:ascii="Times New Roman" w:hAnsi="Times New Roman" w:cs="Times New Roman"/>
        </w:rPr>
        <w:t xml:space="preserve">rive </w:t>
      </w:r>
      <w:r w:rsidR="00435935">
        <w:rPr>
          <w:rFonts w:ascii="Times New Roman" w:hAnsi="Times New Roman" w:cs="Times New Roman"/>
        </w:rPr>
        <w:t>l</w:t>
      </w:r>
      <w:r w:rsidR="00C026F0">
        <w:rPr>
          <w:rFonts w:ascii="Times New Roman" w:hAnsi="Times New Roman" w:cs="Times New Roman"/>
        </w:rPr>
        <w:t>ink (Name the folder with your Project Group ID</w:t>
      </w:r>
      <w:r w:rsidR="006701B9">
        <w:rPr>
          <w:rFonts w:ascii="Times New Roman" w:hAnsi="Times New Roman" w:cs="Times New Roman"/>
        </w:rPr>
        <w:t xml:space="preserve">) </w:t>
      </w:r>
      <w:r w:rsidR="00C026F0">
        <w:rPr>
          <w:rFonts w:ascii="Times New Roman" w:hAnsi="Times New Roman" w:cs="Times New Roman"/>
        </w:rPr>
        <w:t xml:space="preserve">: </w:t>
      </w:r>
    </w:p>
    <w:p w14:paraId="0DE71242" w14:textId="5C6804BB" w:rsidR="006A1B4B" w:rsidRPr="00D62F05" w:rsidRDefault="003374AC" w:rsidP="00CC6442">
      <w:pPr>
        <w:rPr>
          <w:rFonts w:ascii="Times New Roman" w:hAnsi="Times New Roman" w:cs="Times New Roman"/>
        </w:rPr>
      </w:pPr>
      <w:hyperlink r:id="rId7" w:history="1">
        <w:r w:rsidRPr="003374AC">
          <w:rPr>
            <w:rStyle w:val="Hyperlink"/>
            <w:rFonts w:ascii="Times New Roman" w:hAnsi="Times New Roman" w:cs="Times New Roman"/>
          </w:rPr>
          <w:t>https://mysliit-my.sharepoint.com/:f:/g/personal/it20182946_my_sliit_lk/ElkhHILMxFxOoJqQe2UHJyQBv9inpI0uUw8ggjzo7MdkYA?e=8Vb6q6</w:t>
        </w:r>
      </w:hyperlink>
    </w:p>
    <w:sectPr w:rsidR="006A1B4B" w:rsidRPr="00D62F05" w:rsidSect="00D62F05">
      <w:pgSz w:w="12240" w:h="15840"/>
      <w:pgMar w:top="630" w:right="450" w:bottom="5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F15B0" w14:textId="77777777" w:rsidR="00A552F2" w:rsidRDefault="00A552F2" w:rsidP="00796B0C">
      <w:pPr>
        <w:spacing w:after="0" w:line="240" w:lineRule="auto"/>
      </w:pPr>
      <w:r>
        <w:separator/>
      </w:r>
    </w:p>
  </w:endnote>
  <w:endnote w:type="continuationSeparator" w:id="0">
    <w:p w14:paraId="17C7FE51" w14:textId="77777777" w:rsidR="00A552F2" w:rsidRDefault="00A552F2" w:rsidP="0079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BCD77" w14:textId="77777777" w:rsidR="00A552F2" w:rsidRDefault="00A552F2" w:rsidP="00796B0C">
      <w:pPr>
        <w:spacing w:after="0" w:line="240" w:lineRule="auto"/>
      </w:pPr>
      <w:r>
        <w:separator/>
      </w:r>
    </w:p>
  </w:footnote>
  <w:footnote w:type="continuationSeparator" w:id="0">
    <w:p w14:paraId="35258DE0" w14:textId="77777777" w:rsidR="00A552F2" w:rsidRDefault="00A552F2" w:rsidP="00796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22A97"/>
    <w:multiLevelType w:val="hybridMultilevel"/>
    <w:tmpl w:val="5E2E78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8296E"/>
    <w:multiLevelType w:val="hybridMultilevel"/>
    <w:tmpl w:val="C2ACD648"/>
    <w:lvl w:ilvl="0" w:tplc="08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2" w15:restartNumberingAfterBreak="0">
    <w:nsid w:val="308E67EE"/>
    <w:multiLevelType w:val="hybridMultilevel"/>
    <w:tmpl w:val="F86A85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74504"/>
    <w:multiLevelType w:val="hybridMultilevel"/>
    <w:tmpl w:val="D5D4B57E"/>
    <w:lvl w:ilvl="0" w:tplc="7676F1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C7FC8"/>
    <w:multiLevelType w:val="multilevel"/>
    <w:tmpl w:val="F63C2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893701"/>
    <w:multiLevelType w:val="multilevel"/>
    <w:tmpl w:val="CE1ED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84D27E0"/>
    <w:multiLevelType w:val="multilevel"/>
    <w:tmpl w:val="052CA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7062DD"/>
    <w:multiLevelType w:val="hybridMultilevel"/>
    <w:tmpl w:val="D6A652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5120D42"/>
    <w:multiLevelType w:val="hybridMultilevel"/>
    <w:tmpl w:val="7D687DEE"/>
    <w:lvl w:ilvl="0" w:tplc="A9FE0C38">
      <w:start w:val="1"/>
      <w:numFmt w:val="bullet"/>
      <w:lvlText w:val=""/>
      <w:lvlJc w:val="left"/>
      <w:pPr>
        <w:ind w:left="711" w:hanging="360"/>
      </w:pPr>
      <w:rPr>
        <w:rFonts w:ascii="Wingdings" w:hAnsi="Wingdings" w:hint="default"/>
        <w:sz w:val="30"/>
        <w:szCs w:val="30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9" w15:restartNumberingAfterBreak="0">
    <w:nsid w:val="482D1E01"/>
    <w:multiLevelType w:val="hybridMultilevel"/>
    <w:tmpl w:val="8C787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44E5E"/>
    <w:multiLevelType w:val="hybridMultilevel"/>
    <w:tmpl w:val="54CA4D92"/>
    <w:lvl w:ilvl="0" w:tplc="04090011">
      <w:start w:val="1"/>
      <w:numFmt w:val="decimal"/>
      <w:lvlText w:val="%1)"/>
      <w:lvlJc w:val="left"/>
      <w:pPr>
        <w:ind w:left="711" w:hanging="360"/>
      </w:pPr>
    </w:lvl>
    <w:lvl w:ilvl="1" w:tplc="04090019" w:tentative="1">
      <w:start w:val="1"/>
      <w:numFmt w:val="lowerLetter"/>
      <w:lvlText w:val="%2."/>
      <w:lvlJc w:val="left"/>
      <w:pPr>
        <w:ind w:left="1431" w:hanging="360"/>
      </w:pPr>
    </w:lvl>
    <w:lvl w:ilvl="2" w:tplc="0409001B" w:tentative="1">
      <w:start w:val="1"/>
      <w:numFmt w:val="lowerRoman"/>
      <w:lvlText w:val="%3."/>
      <w:lvlJc w:val="right"/>
      <w:pPr>
        <w:ind w:left="2151" w:hanging="180"/>
      </w:pPr>
    </w:lvl>
    <w:lvl w:ilvl="3" w:tplc="0409000F" w:tentative="1">
      <w:start w:val="1"/>
      <w:numFmt w:val="decimal"/>
      <w:lvlText w:val="%4."/>
      <w:lvlJc w:val="left"/>
      <w:pPr>
        <w:ind w:left="2871" w:hanging="360"/>
      </w:pPr>
    </w:lvl>
    <w:lvl w:ilvl="4" w:tplc="04090019" w:tentative="1">
      <w:start w:val="1"/>
      <w:numFmt w:val="lowerLetter"/>
      <w:lvlText w:val="%5."/>
      <w:lvlJc w:val="left"/>
      <w:pPr>
        <w:ind w:left="3591" w:hanging="360"/>
      </w:pPr>
    </w:lvl>
    <w:lvl w:ilvl="5" w:tplc="0409001B" w:tentative="1">
      <w:start w:val="1"/>
      <w:numFmt w:val="lowerRoman"/>
      <w:lvlText w:val="%6."/>
      <w:lvlJc w:val="right"/>
      <w:pPr>
        <w:ind w:left="4311" w:hanging="180"/>
      </w:pPr>
    </w:lvl>
    <w:lvl w:ilvl="6" w:tplc="0409000F" w:tentative="1">
      <w:start w:val="1"/>
      <w:numFmt w:val="decimal"/>
      <w:lvlText w:val="%7."/>
      <w:lvlJc w:val="left"/>
      <w:pPr>
        <w:ind w:left="5031" w:hanging="360"/>
      </w:pPr>
    </w:lvl>
    <w:lvl w:ilvl="7" w:tplc="04090019" w:tentative="1">
      <w:start w:val="1"/>
      <w:numFmt w:val="lowerLetter"/>
      <w:lvlText w:val="%8."/>
      <w:lvlJc w:val="left"/>
      <w:pPr>
        <w:ind w:left="5751" w:hanging="360"/>
      </w:pPr>
    </w:lvl>
    <w:lvl w:ilvl="8" w:tplc="04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11" w15:restartNumberingAfterBreak="0">
    <w:nsid w:val="50DD7774"/>
    <w:multiLevelType w:val="hybridMultilevel"/>
    <w:tmpl w:val="CA84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C435FB"/>
    <w:multiLevelType w:val="multilevel"/>
    <w:tmpl w:val="5E20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B1D3A87"/>
    <w:multiLevelType w:val="hybridMultilevel"/>
    <w:tmpl w:val="0EBA6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142459"/>
    <w:multiLevelType w:val="hybridMultilevel"/>
    <w:tmpl w:val="54968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73697"/>
    <w:multiLevelType w:val="hybridMultilevel"/>
    <w:tmpl w:val="1FF0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22891"/>
    <w:multiLevelType w:val="hybridMultilevel"/>
    <w:tmpl w:val="66067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9730DC"/>
    <w:multiLevelType w:val="hybridMultilevel"/>
    <w:tmpl w:val="5BC2BB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17"/>
  </w:num>
  <w:num w:numId="8">
    <w:abstractNumId w:val="16"/>
  </w:num>
  <w:num w:numId="9">
    <w:abstractNumId w:val="3"/>
  </w:num>
  <w:num w:numId="10">
    <w:abstractNumId w:val="2"/>
  </w:num>
  <w:num w:numId="11">
    <w:abstractNumId w:val="9"/>
  </w:num>
  <w:num w:numId="12">
    <w:abstractNumId w:val="11"/>
  </w:num>
  <w:num w:numId="13">
    <w:abstractNumId w:val="0"/>
  </w:num>
  <w:num w:numId="14">
    <w:abstractNumId w:val="1"/>
  </w:num>
  <w:num w:numId="15">
    <w:abstractNumId w:val="6"/>
  </w:num>
  <w:num w:numId="16">
    <w:abstractNumId w:val="12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jc0MTWxMDM1sTRS0lEKTi0uzszPAykwrgUAeG1hxCwAAAA="/>
  </w:docVars>
  <w:rsids>
    <w:rsidRoot w:val="005B10E7"/>
    <w:rsid w:val="0000621A"/>
    <w:rsid w:val="000205B3"/>
    <w:rsid w:val="000354C4"/>
    <w:rsid w:val="00061982"/>
    <w:rsid w:val="00084799"/>
    <w:rsid w:val="000B2D55"/>
    <w:rsid w:val="000E22CE"/>
    <w:rsid w:val="000E35E1"/>
    <w:rsid w:val="000E787A"/>
    <w:rsid w:val="00105896"/>
    <w:rsid w:val="00114E69"/>
    <w:rsid w:val="001177D3"/>
    <w:rsid w:val="00142F8E"/>
    <w:rsid w:val="001456D1"/>
    <w:rsid w:val="001614F7"/>
    <w:rsid w:val="001626AA"/>
    <w:rsid w:val="00163DEE"/>
    <w:rsid w:val="001A1028"/>
    <w:rsid w:val="001B51B8"/>
    <w:rsid w:val="001C031A"/>
    <w:rsid w:val="001D1EE5"/>
    <w:rsid w:val="001E0AE0"/>
    <w:rsid w:val="001F2D9D"/>
    <w:rsid w:val="00211C8D"/>
    <w:rsid w:val="002338D8"/>
    <w:rsid w:val="002C1C23"/>
    <w:rsid w:val="002E0D77"/>
    <w:rsid w:val="002E4D90"/>
    <w:rsid w:val="003241CF"/>
    <w:rsid w:val="003243C3"/>
    <w:rsid w:val="003374AC"/>
    <w:rsid w:val="00370AFD"/>
    <w:rsid w:val="003727BC"/>
    <w:rsid w:val="00395DD1"/>
    <w:rsid w:val="003A26FD"/>
    <w:rsid w:val="003A2B88"/>
    <w:rsid w:val="003C19CD"/>
    <w:rsid w:val="003C5215"/>
    <w:rsid w:val="003D208D"/>
    <w:rsid w:val="003D7AFC"/>
    <w:rsid w:val="003E7BD5"/>
    <w:rsid w:val="00403C2E"/>
    <w:rsid w:val="00406FA6"/>
    <w:rsid w:val="00423C4F"/>
    <w:rsid w:val="00434309"/>
    <w:rsid w:val="00435935"/>
    <w:rsid w:val="00487D2D"/>
    <w:rsid w:val="004A1297"/>
    <w:rsid w:val="004B293B"/>
    <w:rsid w:val="004C68FF"/>
    <w:rsid w:val="004E15B6"/>
    <w:rsid w:val="0051682D"/>
    <w:rsid w:val="005204A1"/>
    <w:rsid w:val="00543810"/>
    <w:rsid w:val="00546373"/>
    <w:rsid w:val="005521B3"/>
    <w:rsid w:val="0056778C"/>
    <w:rsid w:val="00573527"/>
    <w:rsid w:val="005769E5"/>
    <w:rsid w:val="005773F7"/>
    <w:rsid w:val="005777C5"/>
    <w:rsid w:val="005B10E7"/>
    <w:rsid w:val="005E4B6F"/>
    <w:rsid w:val="006018C0"/>
    <w:rsid w:val="00633890"/>
    <w:rsid w:val="006701B9"/>
    <w:rsid w:val="00671A6F"/>
    <w:rsid w:val="00686F07"/>
    <w:rsid w:val="006A1B4B"/>
    <w:rsid w:val="006B5C5E"/>
    <w:rsid w:val="006C2BAA"/>
    <w:rsid w:val="006E059F"/>
    <w:rsid w:val="006F2064"/>
    <w:rsid w:val="00751024"/>
    <w:rsid w:val="00756429"/>
    <w:rsid w:val="00796B0C"/>
    <w:rsid w:val="007B67DD"/>
    <w:rsid w:val="007C64A4"/>
    <w:rsid w:val="007D724C"/>
    <w:rsid w:val="007E6812"/>
    <w:rsid w:val="007F3134"/>
    <w:rsid w:val="00812670"/>
    <w:rsid w:val="0082036B"/>
    <w:rsid w:val="00851D2F"/>
    <w:rsid w:val="0085485F"/>
    <w:rsid w:val="008734D5"/>
    <w:rsid w:val="00892BF2"/>
    <w:rsid w:val="008950A7"/>
    <w:rsid w:val="008C40F4"/>
    <w:rsid w:val="008E4453"/>
    <w:rsid w:val="008F230A"/>
    <w:rsid w:val="008F7617"/>
    <w:rsid w:val="00920DC2"/>
    <w:rsid w:val="00940421"/>
    <w:rsid w:val="00986A37"/>
    <w:rsid w:val="009B373C"/>
    <w:rsid w:val="009D3223"/>
    <w:rsid w:val="009E4B25"/>
    <w:rsid w:val="009F1471"/>
    <w:rsid w:val="00A243C7"/>
    <w:rsid w:val="00A408C4"/>
    <w:rsid w:val="00A552F2"/>
    <w:rsid w:val="00A7060B"/>
    <w:rsid w:val="00A72C6B"/>
    <w:rsid w:val="00A8753C"/>
    <w:rsid w:val="00AA075E"/>
    <w:rsid w:val="00AA15B7"/>
    <w:rsid w:val="00AA6FD9"/>
    <w:rsid w:val="00AD666F"/>
    <w:rsid w:val="00AE595A"/>
    <w:rsid w:val="00B04C1A"/>
    <w:rsid w:val="00B266BC"/>
    <w:rsid w:val="00B4701D"/>
    <w:rsid w:val="00B96B57"/>
    <w:rsid w:val="00BE3F7B"/>
    <w:rsid w:val="00BF0839"/>
    <w:rsid w:val="00C026F0"/>
    <w:rsid w:val="00C92ABD"/>
    <w:rsid w:val="00CA03CB"/>
    <w:rsid w:val="00CC6442"/>
    <w:rsid w:val="00CF3799"/>
    <w:rsid w:val="00D114F5"/>
    <w:rsid w:val="00D2259B"/>
    <w:rsid w:val="00D51B6E"/>
    <w:rsid w:val="00D62F05"/>
    <w:rsid w:val="00D830EB"/>
    <w:rsid w:val="00DB2851"/>
    <w:rsid w:val="00DC2078"/>
    <w:rsid w:val="00DC612E"/>
    <w:rsid w:val="00DE6F27"/>
    <w:rsid w:val="00E22BB3"/>
    <w:rsid w:val="00E9461A"/>
    <w:rsid w:val="00E97FE9"/>
    <w:rsid w:val="00EC06C9"/>
    <w:rsid w:val="00EC10C8"/>
    <w:rsid w:val="00EC4191"/>
    <w:rsid w:val="00ED61C4"/>
    <w:rsid w:val="00EF2590"/>
    <w:rsid w:val="00F01189"/>
    <w:rsid w:val="00F25924"/>
    <w:rsid w:val="00F36368"/>
    <w:rsid w:val="00F42D23"/>
    <w:rsid w:val="00F50130"/>
    <w:rsid w:val="00F66B94"/>
    <w:rsid w:val="00F7174B"/>
    <w:rsid w:val="00F94619"/>
    <w:rsid w:val="00FA3EFC"/>
    <w:rsid w:val="00FB3BF6"/>
    <w:rsid w:val="00FD2C6E"/>
    <w:rsid w:val="00FD776B"/>
    <w:rsid w:val="00FE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80F1"/>
  <w15:chartTrackingRefBased/>
  <w15:docId w15:val="{DF1EB473-FB7F-4786-8E39-565188B66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D776B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C92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B0C"/>
  </w:style>
  <w:style w:type="paragraph" w:styleId="Footer">
    <w:name w:val="footer"/>
    <w:basedOn w:val="Normal"/>
    <w:link w:val="Foot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B0C"/>
  </w:style>
  <w:style w:type="paragraph" w:styleId="BalloonText">
    <w:name w:val="Balloon Text"/>
    <w:basedOn w:val="Normal"/>
    <w:link w:val="BalloonTextChar"/>
    <w:uiPriority w:val="99"/>
    <w:semiHidden/>
    <w:unhideWhenUsed/>
    <w:rsid w:val="00D83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6F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F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F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0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A3EF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sliit-my.sharepoint.com/:f:/g/personal/it20182946_my_sliit_lk/ElkhHILMxFxOoJqQe2UHJyQBv9inpI0uUw8ggjzo7MdkYA?e=8Vb6q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han De Silva</dc:creator>
  <cp:keywords/>
  <dc:description/>
  <cp:lastModifiedBy>Wickramarathna I. E. it20165970</cp:lastModifiedBy>
  <cp:revision>14</cp:revision>
  <cp:lastPrinted>2022-05-08T17:45:00Z</cp:lastPrinted>
  <dcterms:created xsi:type="dcterms:W3CDTF">2022-05-08T14:29:00Z</dcterms:created>
  <dcterms:modified xsi:type="dcterms:W3CDTF">2022-05-19T12:35:00Z</dcterms:modified>
</cp:coreProperties>
</file>